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2989F8" w14:textId="2A3EFC3D" w:rsidR="007A55F7" w:rsidRPr="00DA3CCA" w:rsidRDefault="007A55F7" w:rsidP="00BC26C9">
      <w:pPr>
        <w:spacing w:line="240" w:lineRule="auto"/>
        <w:rPr>
          <w:b/>
        </w:rPr>
      </w:pPr>
      <w:r w:rsidRPr="00DA3CCA">
        <w:rPr>
          <w:b/>
        </w:rPr>
        <w:t>NRT-IMPACTS Proposal</w:t>
      </w:r>
      <w:r w:rsidR="00DA3CCA">
        <w:rPr>
          <w:b/>
        </w:rPr>
        <w:t xml:space="preserve"> Template</w:t>
      </w:r>
    </w:p>
    <w:p w14:paraId="4BF2A381" w14:textId="77777777" w:rsidR="007A55F7" w:rsidRPr="00F12B09" w:rsidRDefault="007A55F7" w:rsidP="00BC26C9">
      <w:pPr>
        <w:spacing w:line="240" w:lineRule="auto"/>
      </w:pPr>
    </w:p>
    <w:p w14:paraId="4BDEF810" w14:textId="450CF554" w:rsidR="007A55F7" w:rsidRPr="00F12B09" w:rsidRDefault="0001268F" w:rsidP="00BC26C9">
      <w:pPr>
        <w:spacing w:line="240" w:lineRule="auto"/>
        <w:rPr>
          <w:b/>
        </w:rPr>
      </w:pPr>
      <w:r w:rsidRPr="00F12B09">
        <w:rPr>
          <w:b/>
        </w:rPr>
        <w:t>TITLE PAGE</w:t>
      </w:r>
    </w:p>
    <w:p w14:paraId="5ECB5513" w14:textId="77777777" w:rsidR="0001268F" w:rsidRPr="00F12B09" w:rsidRDefault="0001268F" w:rsidP="00BC26C9">
      <w:pPr>
        <w:spacing w:line="240" w:lineRule="auto"/>
        <w:rPr>
          <w:b/>
        </w:rPr>
      </w:pPr>
    </w:p>
    <w:p w14:paraId="43DF5255" w14:textId="0A80EA78" w:rsidR="007A55F7" w:rsidRPr="00F12B09" w:rsidRDefault="00EB1D52" w:rsidP="00BC26C9">
      <w:pPr>
        <w:spacing w:line="240" w:lineRule="auto"/>
        <w:rPr>
          <w:b/>
          <w:color w:val="000000" w:themeColor="text1"/>
        </w:rPr>
      </w:pPr>
      <w:r>
        <w:rPr>
          <w:b/>
          <w:color w:val="000000" w:themeColor="text1"/>
        </w:rPr>
        <w:t>The following are to</w:t>
      </w:r>
      <w:r w:rsidR="007A55F7" w:rsidRPr="00F12B09">
        <w:rPr>
          <w:b/>
          <w:color w:val="000000" w:themeColor="text1"/>
        </w:rPr>
        <w:t xml:space="preserve"> be provided by the graduate student in consultation with advisor:</w:t>
      </w:r>
    </w:p>
    <w:p w14:paraId="46A87D1B" w14:textId="489D7E06" w:rsidR="00121153" w:rsidRDefault="00121153" w:rsidP="00BC26C9">
      <w:pPr>
        <w:spacing w:line="240" w:lineRule="auto"/>
        <w:rPr>
          <w:color w:val="000000" w:themeColor="text1"/>
        </w:rPr>
      </w:pPr>
    </w:p>
    <w:p w14:paraId="5CF890CF" w14:textId="304611B8" w:rsidR="00EB1D52" w:rsidRPr="00EB1D52" w:rsidRDefault="00EB1D52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Info about you:</w:t>
      </w:r>
    </w:p>
    <w:p w14:paraId="1FBB8EA1" w14:textId="23AC1AAD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Name:</w:t>
      </w:r>
    </w:p>
    <w:p w14:paraId="69665C85" w14:textId="2582177D" w:rsidR="007A55F7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D</w:t>
      </w:r>
      <w:r w:rsidR="007A55F7" w:rsidRPr="00F12B09">
        <w:rPr>
          <w:color w:val="000000" w:themeColor="text1"/>
        </w:rPr>
        <w:t>egree program name</w:t>
      </w:r>
      <w:r>
        <w:rPr>
          <w:color w:val="000000" w:themeColor="text1"/>
        </w:rPr>
        <w:t>:</w:t>
      </w:r>
    </w:p>
    <w:p w14:paraId="16F84BC3" w14:textId="54A1D092" w:rsidR="007A55F7" w:rsidRPr="00F12B09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>PID</w:t>
      </w:r>
      <w:r w:rsidR="00BC26C9">
        <w:rPr>
          <w:color w:val="000000" w:themeColor="text1"/>
        </w:rPr>
        <w:t>:</w:t>
      </w:r>
    </w:p>
    <w:p w14:paraId="4E7F2B77" w14:textId="0EAFAA1B" w:rsidR="007A55F7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>MSU NetID</w:t>
      </w:r>
      <w:r w:rsidR="00BC26C9">
        <w:rPr>
          <w:color w:val="000000" w:themeColor="text1"/>
        </w:rPr>
        <w:t>:</w:t>
      </w:r>
    </w:p>
    <w:p w14:paraId="041D7D3E" w14:textId="77C83EF9" w:rsidR="00EB1D52" w:rsidRDefault="00F50DF8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 xml:space="preserve">Semester and </w:t>
      </w:r>
      <w:r w:rsidR="00EB1D52">
        <w:rPr>
          <w:color w:val="000000" w:themeColor="text1"/>
        </w:rPr>
        <w:t>Year enrolled in MSU:</w:t>
      </w:r>
    </w:p>
    <w:p w14:paraId="19B69B1F" w14:textId="4EF8626D" w:rsidR="00F50DF8" w:rsidRDefault="00F50DF8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Citizenship</w:t>
      </w:r>
      <w:r w:rsidR="00107D5E">
        <w:rPr>
          <w:color w:val="000000" w:themeColor="text1"/>
        </w:rPr>
        <w:t>:</w:t>
      </w:r>
    </w:p>
    <w:p w14:paraId="1395B6BF" w14:textId="52A42122" w:rsidR="00BC26C9" w:rsidRDefault="00BC26C9" w:rsidP="00BC26C9">
      <w:pPr>
        <w:spacing w:line="240" w:lineRule="auto"/>
        <w:rPr>
          <w:color w:val="000000" w:themeColor="text1"/>
        </w:rPr>
      </w:pPr>
    </w:p>
    <w:p w14:paraId="7D97EE4A" w14:textId="287DA6AB" w:rsidR="00EB1D52" w:rsidRPr="00EB1D52" w:rsidRDefault="00EB1D52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Info about your advisor:</w:t>
      </w:r>
    </w:p>
    <w:p w14:paraId="2CD778F2" w14:textId="6805D313" w:rsidR="00BC26C9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Advisor name:</w:t>
      </w:r>
    </w:p>
    <w:p w14:paraId="4DEA7896" w14:textId="75F85364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A</w:t>
      </w:r>
      <w:r w:rsidR="007A55F7" w:rsidRPr="00F12B09">
        <w:rPr>
          <w:color w:val="000000" w:themeColor="text1"/>
        </w:rPr>
        <w:t>dvisor department</w:t>
      </w:r>
      <w:r>
        <w:rPr>
          <w:color w:val="000000" w:themeColor="text1"/>
        </w:rPr>
        <w:t>:</w:t>
      </w:r>
    </w:p>
    <w:p w14:paraId="21738B97" w14:textId="37122CA7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Co-advisor name: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38F456D0" w14:textId="5C2FDCC9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Co-advisor department:</w:t>
      </w:r>
      <w:r>
        <w:rPr>
          <w:color w:val="000000" w:themeColor="text1"/>
        </w:rPr>
        <w:tab/>
      </w:r>
    </w:p>
    <w:p w14:paraId="7AAA517C" w14:textId="77777777" w:rsidR="00BC26C9" w:rsidRPr="00F12B09" w:rsidRDefault="00BC26C9" w:rsidP="00BC26C9">
      <w:pPr>
        <w:spacing w:line="240" w:lineRule="auto"/>
        <w:rPr>
          <w:color w:val="000000" w:themeColor="text1"/>
        </w:rPr>
      </w:pPr>
    </w:p>
    <w:p w14:paraId="7CFA4E0B" w14:textId="7BC67E96" w:rsidR="00F12B09" w:rsidRPr="00EB1D52" w:rsidRDefault="00BC26C9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Contact</w:t>
      </w:r>
      <w:r w:rsidR="007A55F7" w:rsidRPr="00EB1D52">
        <w:rPr>
          <w:b/>
          <w:color w:val="000000" w:themeColor="text1"/>
        </w:rPr>
        <w:t xml:space="preserve"> person </w:t>
      </w:r>
      <w:r w:rsidRPr="00EB1D52">
        <w:rPr>
          <w:b/>
          <w:color w:val="000000" w:themeColor="text1"/>
        </w:rPr>
        <w:t xml:space="preserve">in </w:t>
      </w:r>
      <w:r w:rsidR="007A55F7" w:rsidRPr="00EB1D52">
        <w:rPr>
          <w:b/>
          <w:color w:val="000000" w:themeColor="text1"/>
        </w:rPr>
        <w:t>your degree program about award processing</w:t>
      </w:r>
      <w:r w:rsidRPr="00EB1D52">
        <w:rPr>
          <w:b/>
          <w:color w:val="000000" w:themeColor="text1"/>
        </w:rPr>
        <w:t>:</w:t>
      </w:r>
    </w:p>
    <w:p w14:paraId="08F33C6D" w14:textId="102D08C1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Name:</w:t>
      </w:r>
      <w:r>
        <w:rPr>
          <w:color w:val="000000" w:themeColor="text1"/>
        </w:rPr>
        <w:tab/>
      </w:r>
    </w:p>
    <w:p w14:paraId="4ECBF84F" w14:textId="14109BA6" w:rsidR="00BC26C9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Email:</w:t>
      </w:r>
      <w:r>
        <w:rPr>
          <w:color w:val="000000" w:themeColor="text1"/>
        </w:rPr>
        <w:tab/>
      </w:r>
    </w:p>
    <w:p w14:paraId="75C19EFB" w14:textId="776FAE7B" w:rsidR="007A55F7" w:rsidRPr="00EB1D52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 xml:space="preserve"> </w:t>
      </w:r>
    </w:p>
    <w:p w14:paraId="714A4187" w14:textId="2E7A90E9" w:rsidR="0001268F" w:rsidRPr="00EB1D52" w:rsidRDefault="007A55F7" w:rsidP="00BC26C9">
      <w:pPr>
        <w:spacing w:line="240" w:lineRule="auto"/>
        <w:rPr>
          <w:b/>
        </w:rPr>
      </w:pPr>
      <w:r w:rsidRPr="00EB1D52">
        <w:rPr>
          <w:b/>
        </w:rPr>
        <w:t>Project title</w:t>
      </w:r>
      <w:r w:rsidR="00BC26C9" w:rsidRPr="00EB1D52">
        <w:rPr>
          <w:b/>
        </w:rPr>
        <w:t>:</w:t>
      </w:r>
    </w:p>
    <w:p w14:paraId="4697B43C" w14:textId="1285A603" w:rsidR="007A55F7" w:rsidRDefault="007A55F7" w:rsidP="00BC26C9">
      <w:pPr>
        <w:spacing w:line="240" w:lineRule="auto"/>
      </w:pPr>
    </w:p>
    <w:p w14:paraId="403B6F84" w14:textId="77777777" w:rsidR="00EB1D52" w:rsidRDefault="00EB1D52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11787C84" w14:textId="50ABF23D" w:rsidR="0001268F" w:rsidRPr="00F12B09" w:rsidRDefault="0001268F" w:rsidP="00BC26C9">
      <w:pPr>
        <w:spacing w:line="240" w:lineRule="auto"/>
        <w:rPr>
          <w:b/>
        </w:rPr>
      </w:pPr>
      <w:r w:rsidRPr="00F12B09">
        <w:rPr>
          <w:b/>
        </w:rPr>
        <w:lastRenderedPageBreak/>
        <w:t>PROPOSED PROJECT</w:t>
      </w:r>
      <w:r w:rsidR="00BC26C9">
        <w:rPr>
          <w:b/>
        </w:rPr>
        <w:t xml:space="preserve"> (</w:t>
      </w:r>
      <w:r w:rsidR="00EB1D52">
        <w:rPr>
          <w:b/>
        </w:rPr>
        <w:t>one-</w:t>
      </w:r>
      <w:r w:rsidR="00BC26C9">
        <w:rPr>
          <w:b/>
        </w:rPr>
        <w:t>page max</w:t>
      </w:r>
      <w:r w:rsidR="00EB1D52">
        <w:rPr>
          <w:b/>
        </w:rPr>
        <w:t xml:space="preserve">, delete </w:t>
      </w:r>
      <w:r w:rsidR="00EB1D52" w:rsidRPr="00EB1D52">
        <w:rPr>
          <w:b/>
          <w:color w:val="0070C0"/>
        </w:rPr>
        <w:t>the instructions in blue</w:t>
      </w:r>
      <w:r w:rsidR="00BC26C9">
        <w:rPr>
          <w:b/>
        </w:rPr>
        <w:t>)</w:t>
      </w:r>
    </w:p>
    <w:p w14:paraId="7A2B77C8" w14:textId="77777777" w:rsidR="0001268F" w:rsidRPr="00F12B09" w:rsidRDefault="0001268F" w:rsidP="00BC26C9">
      <w:pPr>
        <w:spacing w:line="240" w:lineRule="auto"/>
        <w:rPr>
          <w:b/>
        </w:rPr>
      </w:pPr>
    </w:p>
    <w:p w14:paraId="7D785111" w14:textId="5A15CD79" w:rsidR="007A55F7" w:rsidRPr="00F12B09" w:rsidRDefault="007A55F7" w:rsidP="00BC26C9">
      <w:pPr>
        <w:spacing w:line="240" w:lineRule="auto"/>
        <w:rPr>
          <w:b/>
        </w:rPr>
      </w:pPr>
      <w:r w:rsidRPr="00F12B09">
        <w:rPr>
          <w:b/>
        </w:rPr>
        <w:t>Goals, motivation, core questions</w:t>
      </w:r>
    </w:p>
    <w:p w14:paraId="0BCAF15D" w14:textId="77777777" w:rsidR="007A55F7" w:rsidRPr="00EB1D52" w:rsidRDefault="007A55F7" w:rsidP="00BC26C9">
      <w:pPr>
        <w:spacing w:line="240" w:lineRule="auto"/>
      </w:pPr>
      <w:r w:rsidRPr="00EB1D52">
        <w:t>Text</w:t>
      </w:r>
    </w:p>
    <w:p w14:paraId="039A3DC1" w14:textId="77777777" w:rsidR="007A55F7" w:rsidRPr="00F12B09" w:rsidRDefault="007A55F7" w:rsidP="00BC26C9">
      <w:pPr>
        <w:spacing w:line="240" w:lineRule="auto"/>
        <w:rPr>
          <w:b/>
        </w:rPr>
      </w:pPr>
    </w:p>
    <w:p w14:paraId="42015461" w14:textId="21392258" w:rsidR="00BC26C9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[</w:t>
      </w:r>
      <w:r w:rsidR="00BC26C9" w:rsidRPr="00EB1D52">
        <w:rPr>
          <w:color w:val="0070C0"/>
        </w:rPr>
        <w:t>Instruction</w:t>
      </w:r>
      <w:r w:rsidRPr="00EB1D52">
        <w:rPr>
          <w:color w:val="0070C0"/>
        </w:rPr>
        <w:t>]</w:t>
      </w:r>
      <w:r w:rsidR="00BC26C9" w:rsidRPr="00EB1D52">
        <w:rPr>
          <w:color w:val="0070C0"/>
        </w:rPr>
        <w:t>: Provide the following information:</w:t>
      </w:r>
    </w:p>
    <w:p w14:paraId="4F3FB4BC" w14:textId="27F375F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at are the goals of the project?</w:t>
      </w:r>
    </w:p>
    <w:p w14:paraId="5A055CCC" w14:textId="6D1382CD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y is it important to achieve these goals</w:t>
      </w:r>
      <w:r w:rsidR="00BC26C9" w:rsidRPr="00EB1D52">
        <w:rPr>
          <w:color w:val="0070C0"/>
        </w:rPr>
        <w:t>, i.e. what are the implications for the scientific field</w:t>
      </w:r>
      <w:r w:rsidRPr="00EB1D52">
        <w:rPr>
          <w:color w:val="0070C0"/>
        </w:rPr>
        <w:t>?</w:t>
      </w:r>
    </w:p>
    <w:p w14:paraId="1AC5E969" w14:textId="7777777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at are the major questions you plan to address?</w:t>
      </w:r>
    </w:p>
    <w:p w14:paraId="359818D1" w14:textId="7777777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y are these questions important?</w:t>
      </w:r>
    </w:p>
    <w:p w14:paraId="26FCE231" w14:textId="77777777" w:rsidR="007A55F7" w:rsidRPr="00F12B09" w:rsidRDefault="007A55F7" w:rsidP="00BC26C9">
      <w:pPr>
        <w:spacing w:line="240" w:lineRule="auto"/>
      </w:pPr>
    </w:p>
    <w:p w14:paraId="5FB4C324" w14:textId="77777777" w:rsidR="007A55F7" w:rsidRPr="00F12B09" w:rsidRDefault="007A55F7" w:rsidP="00BC26C9">
      <w:pPr>
        <w:spacing w:line="240" w:lineRule="auto"/>
        <w:rPr>
          <w:b/>
        </w:rPr>
      </w:pPr>
      <w:r w:rsidRPr="00F12B09">
        <w:rPr>
          <w:b/>
        </w:rPr>
        <w:t>Specific aims</w:t>
      </w:r>
    </w:p>
    <w:p w14:paraId="34AF291A" w14:textId="77777777" w:rsidR="007A55F7" w:rsidRPr="00F12B09" w:rsidRDefault="007A55F7" w:rsidP="00BC26C9">
      <w:pPr>
        <w:spacing w:line="240" w:lineRule="auto"/>
      </w:pPr>
      <w:r w:rsidRPr="00F12B09">
        <w:rPr>
          <w:i/>
          <w:u w:val="single"/>
        </w:rPr>
        <w:t>Aim 1 title:</w:t>
      </w:r>
      <w:r w:rsidRPr="00F12B09">
        <w:t xml:space="preserve"> Aim 1 text</w:t>
      </w:r>
    </w:p>
    <w:p w14:paraId="3EC888F0" w14:textId="0AD5AA36" w:rsidR="007A55F7" w:rsidRDefault="007A55F7" w:rsidP="00BC26C9">
      <w:pPr>
        <w:spacing w:line="240" w:lineRule="auto"/>
      </w:pPr>
    </w:p>
    <w:p w14:paraId="1D4F8B8A" w14:textId="77777777" w:rsidR="00EB1D52" w:rsidRPr="00F12B09" w:rsidRDefault="00EB1D52" w:rsidP="00EB1D52">
      <w:pPr>
        <w:spacing w:line="240" w:lineRule="auto"/>
      </w:pPr>
      <w:r w:rsidRPr="00F12B09">
        <w:rPr>
          <w:i/>
          <w:u w:val="single"/>
        </w:rPr>
        <w:t>Aim 2 title:</w:t>
      </w:r>
      <w:r w:rsidRPr="00F12B09">
        <w:t xml:space="preserve"> Aim 2 text</w:t>
      </w:r>
    </w:p>
    <w:p w14:paraId="7B3A3EB7" w14:textId="77777777" w:rsidR="00EB1D52" w:rsidRPr="00F12B09" w:rsidRDefault="00EB1D52" w:rsidP="00EB1D52">
      <w:pPr>
        <w:spacing w:line="240" w:lineRule="auto"/>
      </w:pPr>
    </w:p>
    <w:p w14:paraId="0484F3A9" w14:textId="77777777" w:rsidR="00EB1D52" w:rsidRPr="00F12B09" w:rsidRDefault="00EB1D52" w:rsidP="00EB1D52">
      <w:pPr>
        <w:spacing w:line="240" w:lineRule="auto"/>
      </w:pPr>
      <w:r w:rsidRPr="00F12B09">
        <w:rPr>
          <w:i/>
          <w:u w:val="single"/>
        </w:rPr>
        <w:t>Aim 3 title:</w:t>
      </w:r>
      <w:r w:rsidRPr="00F12B09">
        <w:t xml:space="preserve"> Aim 3 text</w:t>
      </w:r>
    </w:p>
    <w:p w14:paraId="41EF885F" w14:textId="77777777" w:rsidR="00EB1D52" w:rsidRPr="00F12B09" w:rsidRDefault="00EB1D52" w:rsidP="00BC26C9">
      <w:pPr>
        <w:spacing w:line="240" w:lineRule="auto"/>
      </w:pPr>
    </w:p>
    <w:p w14:paraId="2E3A2566" w14:textId="7B845390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[Instruction] Within 2-4 sentences each, describe the approach and how each aim will help answer your larger hypothesis/question and meet your goals. Provide 2-3 Aims. Describe each aim in a separate paragraph. Additionally, these tips may help you to formulate your aims sections:</w:t>
      </w:r>
    </w:p>
    <w:p w14:paraId="07B9751A" w14:textId="6F8C8D4A" w:rsidR="007A55F7" w:rsidRPr="00EB1D52" w:rsidRDefault="007A55F7" w:rsidP="00EB1D52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t>Give your aim an active title that clearly states the objective in relationship to the hypothes</w:t>
      </w:r>
      <w:r w:rsidR="00EB1D52" w:rsidRPr="00EB1D52">
        <w:rPr>
          <w:color w:val="0070C0"/>
        </w:rPr>
        <w:t>es/goals/questions you have stated in the first section</w:t>
      </w:r>
      <w:r w:rsidRPr="00EB1D52">
        <w:rPr>
          <w:color w:val="0070C0"/>
        </w:rPr>
        <w:t>.</w:t>
      </w:r>
    </w:p>
    <w:p w14:paraId="70CE1F03" w14:textId="77777777" w:rsidR="007A55F7" w:rsidRPr="00EB1D52" w:rsidRDefault="007A55F7" w:rsidP="00EB1D52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t>Include a brief summary of the experimental approach and anticipated outcomes for each aim.</w:t>
      </w:r>
    </w:p>
    <w:p w14:paraId="2E88BB9D" w14:textId="77777777" w:rsidR="007A55F7" w:rsidRPr="00EB1D52" w:rsidRDefault="007A55F7" w:rsidP="00EB1D52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t>To make it easier for the reviewers to clearly read and understand each aim, it is often helpful to use headings and/or bullets to delineate each specific aim.</w:t>
      </w:r>
    </w:p>
    <w:p w14:paraId="4E9243E3" w14:textId="77777777" w:rsidR="007A55F7" w:rsidRPr="00F12B09" w:rsidRDefault="007A55F7" w:rsidP="00BC26C9">
      <w:pPr>
        <w:spacing w:line="240" w:lineRule="auto"/>
      </w:pPr>
    </w:p>
    <w:p w14:paraId="4177FF31" w14:textId="77777777" w:rsidR="008E1540" w:rsidRDefault="007A55F7" w:rsidP="00BC26C9">
      <w:pPr>
        <w:spacing w:line="240" w:lineRule="auto"/>
        <w:rPr>
          <w:b/>
        </w:rPr>
      </w:pPr>
      <w:r w:rsidRPr="00F12B09">
        <w:rPr>
          <w:b/>
        </w:rPr>
        <w:t>Anticipated outcome</w:t>
      </w:r>
    </w:p>
    <w:p w14:paraId="248F70B6" w14:textId="7B4FDA56" w:rsidR="007A55F7" w:rsidRPr="00F12B09" w:rsidRDefault="007A55F7" w:rsidP="00BC26C9">
      <w:pPr>
        <w:spacing w:line="240" w:lineRule="auto"/>
      </w:pPr>
      <w:r w:rsidRPr="00F12B09">
        <w:t>Text</w:t>
      </w:r>
    </w:p>
    <w:p w14:paraId="775C861A" w14:textId="77777777" w:rsidR="00EB1D52" w:rsidRDefault="00EB1D52" w:rsidP="00BC26C9">
      <w:pPr>
        <w:spacing w:line="240" w:lineRule="auto"/>
      </w:pPr>
    </w:p>
    <w:p w14:paraId="24E77576" w14:textId="534774E6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 xml:space="preserve">[Instruction] Indicate how the funding will lead to deliverables and end products (e.g., publication, software package, presentation in meeting (specify meeting name(s)), </w:t>
      </w:r>
      <w:proofErr w:type="spellStart"/>
      <w:r w:rsidRPr="00EB1D52">
        <w:rPr>
          <w:color w:val="0070C0"/>
        </w:rPr>
        <w:t>etc</w:t>
      </w:r>
      <w:proofErr w:type="spellEnd"/>
      <w:r w:rsidRPr="00EB1D52">
        <w:rPr>
          <w:color w:val="0070C0"/>
        </w:rPr>
        <w:t>), and what the timeline is.</w:t>
      </w:r>
    </w:p>
    <w:p w14:paraId="60E297BA" w14:textId="77777777" w:rsidR="00BC26C9" w:rsidRDefault="00BC26C9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65F79B9B" w14:textId="4331E488" w:rsidR="009D5C3F" w:rsidRDefault="009D5C3F" w:rsidP="00BC26C9">
      <w:pPr>
        <w:spacing w:line="240" w:lineRule="auto"/>
        <w:rPr>
          <w:b/>
        </w:rPr>
      </w:pPr>
      <w:r w:rsidRPr="00B14273">
        <w:rPr>
          <w:b/>
        </w:rPr>
        <w:lastRenderedPageBreak/>
        <w:t>R</w:t>
      </w:r>
      <w:r w:rsidR="00B14273">
        <w:rPr>
          <w:b/>
        </w:rPr>
        <w:t>EFERENCES</w:t>
      </w:r>
    </w:p>
    <w:p w14:paraId="6C191D7B" w14:textId="1A8CDCFD" w:rsidR="00EB1D52" w:rsidRDefault="00EB1D52" w:rsidP="00BC26C9">
      <w:pPr>
        <w:spacing w:line="240" w:lineRule="auto"/>
        <w:rPr>
          <w:b/>
        </w:rPr>
      </w:pPr>
    </w:p>
    <w:p w14:paraId="29069F91" w14:textId="77777777" w:rsidR="00EB1D52" w:rsidRPr="00EB1D52" w:rsidRDefault="00EB1D52" w:rsidP="00BC26C9">
      <w:pPr>
        <w:spacing w:line="240" w:lineRule="auto"/>
      </w:pPr>
    </w:p>
    <w:sectPr w:rsidR="00EB1D52" w:rsidRPr="00EB1D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405454"/>
    <w:multiLevelType w:val="multilevel"/>
    <w:tmpl w:val="D7CC3B9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E730E43"/>
    <w:multiLevelType w:val="multilevel"/>
    <w:tmpl w:val="EDCAEBF2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4DF5908"/>
    <w:multiLevelType w:val="multilevel"/>
    <w:tmpl w:val="9E18A32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406539B"/>
    <w:multiLevelType w:val="multilevel"/>
    <w:tmpl w:val="56AEC9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bY0NzcxtzQzMzVR0lEKTi0uzszPAykwrgUAdCEwrSwAAAA="/>
  </w:docVars>
  <w:rsids>
    <w:rsidRoot w:val="007A55F7"/>
    <w:rsid w:val="0001268F"/>
    <w:rsid w:val="00107D5E"/>
    <w:rsid w:val="00121153"/>
    <w:rsid w:val="001757D0"/>
    <w:rsid w:val="001A0654"/>
    <w:rsid w:val="001F4A7B"/>
    <w:rsid w:val="00370142"/>
    <w:rsid w:val="003C3D61"/>
    <w:rsid w:val="00455A35"/>
    <w:rsid w:val="005B6F8D"/>
    <w:rsid w:val="007A55F7"/>
    <w:rsid w:val="00847820"/>
    <w:rsid w:val="008E1540"/>
    <w:rsid w:val="00966C6A"/>
    <w:rsid w:val="009D5C3F"/>
    <w:rsid w:val="00B14273"/>
    <w:rsid w:val="00BC26C9"/>
    <w:rsid w:val="00C46923"/>
    <w:rsid w:val="00DA3CCA"/>
    <w:rsid w:val="00EB1D52"/>
    <w:rsid w:val="00EC2361"/>
    <w:rsid w:val="00EC5EB1"/>
    <w:rsid w:val="00F12B09"/>
    <w:rsid w:val="00F50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142C9"/>
  <w15:chartTrackingRefBased/>
  <w15:docId w15:val="{E083EB81-E7AF-444E-8541-2687BCFC7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5F7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55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5F7"/>
    <w:rPr>
      <w:rFonts w:ascii="Segoe UI" w:eastAsia="Arial" w:hAnsi="Segoe UI" w:cs="Segoe UI"/>
      <w:sz w:val="18"/>
      <w:szCs w:val="18"/>
      <w:lang w:val="en"/>
    </w:rPr>
  </w:style>
  <w:style w:type="paragraph" w:styleId="ListParagraph">
    <w:name w:val="List Paragraph"/>
    <w:basedOn w:val="Normal"/>
    <w:uiPriority w:val="34"/>
    <w:qFormat/>
    <w:rsid w:val="0001268F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Arial" w:hAnsi="Arial" w:cs="Arial"/>
      <w:sz w:val="20"/>
      <w:szCs w:val="20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u, Shinhan</dc:creator>
  <cp:keywords/>
  <dc:description/>
  <cp:lastModifiedBy>Kumar, Jyothi</cp:lastModifiedBy>
  <cp:revision>2</cp:revision>
  <dcterms:created xsi:type="dcterms:W3CDTF">2020-03-20T17:46:00Z</dcterms:created>
  <dcterms:modified xsi:type="dcterms:W3CDTF">2021-03-05T18:56:00Z</dcterms:modified>
</cp:coreProperties>
</file>